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61a0fe5f35a8706b93dc416b68cf9617ead132f"/>
    <w:p>
      <w:pPr>
        <w:pStyle w:val="Heading1"/>
      </w:pPr>
      <w:r>
        <w:t xml:space="preserve">Cover Letter for Plumber Position in South Africa Cape Town</w:t>
      </w:r>
    </w:p>
    <w:p>
      <w:pPr>
        <w:pStyle w:val="FirstParagraph"/>
      </w:pPr>
      <w:r>
        <w:rPr>
          <w:bCs/>
          <w:b/>
        </w:rPr>
        <w:t xml:space="preserve">[Your Name]</w:t>
      </w:r>
      <w:r>
        <w:br/>
      </w:r>
      <w:r>
        <w:t xml:space="preserve">[Your Address]</w:t>
      </w:r>
      <w:r>
        <w:br/>
      </w:r>
      <w:r>
        <w:t xml:space="preserve">[City, Province, Postal Code]</w:t>
      </w:r>
      <w:r>
        <w:br/>
      </w:r>
      <w:r>
        <w:t xml:space="preserve">[Email Address] | [Phone Number]</w:t>
      </w:r>
      <w:r>
        <w:br/>
      </w:r>
      <w:r>
        <w:t xml:space="preserve">[Date]</w:t>
      </w:r>
    </w:p>
    <w:p>
      <w:pPr>
        <w:pStyle w:val="BodyText"/>
      </w:pPr>
      <w:r>
        <w:t xml:space="preserve">Dear Hiring Manager,</w:t>
      </w:r>
    </w:p>
    <w:p>
      <w:pPr>
        <w:pStyle w:val="BodyText"/>
      </w:pPr>
      <w:r>
        <w:t xml:space="preserve">I am writing to express my interest in the Plumber position at your esteemed organization in South Africa Cape Town. With over a decade of experience in the plumbing industry and a deep understanding of the unique challenges and opportunities that come with working in this vibrant city, I am eager to contribute my skills, expertise, and passion for quality craftsmanship to your team. My dedication to excellence, combined with my commitment to customer satisfaction, makes me an ideal candidate for this role.</w:t>
      </w:r>
    </w:p>
    <w:p>
      <w:pPr>
        <w:pStyle w:val="BodyText"/>
      </w:pPr>
      <w:r>
        <w:t xml:space="preserve">As a qualified Plumber with extensive experience in both residential and commercial sectors in South Africa Cape Town, I have developed a strong reputation for delivering reliable and efficient solutions. My career has been defined by a commitment to upholding the highest standards of workmanship, adhering to local regulations, and ensuring that every project meets the specific needs of clients. Whether it’s installing complex drainage systems, repairing faulty plumbing infrastructure, or providing emergency services during water shortages—a common challenge in Cape Town—I have consistently demonstrated my ability to adapt and excel in dynamic environments.</w:t>
      </w:r>
    </w:p>
    <w:p>
      <w:pPr>
        <w:pStyle w:val="BodyText"/>
      </w:pPr>
      <w:r>
        <w:t xml:space="preserve">One of the key aspects that sets me apart as a Plumber is my deep understanding of the South African construction industry. Having worked with local suppliers, contractors, and regulatory bodies, I am well-versed in the unique requirements of plumbing projects in this region. For instance, Cape Town’s water scarcity issues have driven innovation in water-saving technologies and efficient plumbing systems. My expertise includes installing low-flow fixtures, rainwater harvesting systems, and greywater recycling solutions that align with the city’s sustainability goals. This experience not only showcases my technical skills but also my ability to think critically about long-term solutions for clients.</w:t>
      </w:r>
    </w:p>
    <w:p>
      <w:pPr>
        <w:pStyle w:val="BodyText"/>
      </w:pPr>
      <w:r>
        <w:t xml:space="preserve">My professional journey has taken me through a variety of projects across South Africa Cape Town. I have worked on residential renovations, commercial building installations, and large-scale infrastructure upgrades, each presenting distinct challenges that I have successfully navigated. For example, during a recent project in the Cape Town suburb of Constantia, I was responsible for retrofitting an older home with modern plumbing systems while preserving its historical integrity. This required careful planning and attention to detail, which I executed flawlessly. Similarly, my work on a multi-unit residential complex in the City Bowl involved coordinating with architects and engineers to ensure seamless integration of plumbing systems into the building’s design.</w:t>
      </w:r>
    </w:p>
    <w:p>
      <w:pPr>
        <w:pStyle w:val="BodyText"/>
      </w:pPr>
      <w:r>
        <w:t xml:space="preserve">What truly distinguishes me as a Plumber is my unwavering focus on customer service. In South Africa Cape Town, where community trust and reputation are paramount, I have built strong relationships with clients by maintaining clear communication, providing transparent pricing, and delivering work that exceeds expectations. My approach to every project begins with understanding the client’s needs and ends with ensuring their complete satisfaction. Whether it’s addressing a simple leak or tackling a complex plumbing emergency, I prioritize professionalism and reliability.</w:t>
      </w:r>
    </w:p>
    <w:p>
      <w:pPr>
        <w:pStyle w:val="BodyText"/>
      </w:pPr>
      <w:r>
        <w:t xml:space="preserve">Furthermore, I am committed to continuous learning and staying updated on the latest advancements in plumbing technology. In South Africa Cape Town, where the industry is evolving rapidly, this is essential for maintaining competitiveness. I have completed specialized training in areas such as smart home plumbing systems, energy-efficient water heating solutions, and advanced pipe repair techniques. These qualifications enable me to offer innovative solutions that align with modern demands while adhering to local safety standards.</w:t>
      </w:r>
    </w:p>
    <w:p>
      <w:pPr>
        <w:pStyle w:val="BodyText"/>
      </w:pPr>
      <w:r>
        <w:t xml:space="preserve">The importance of a skilled Plumber in South Africa Cape Town cannot be overstated. As the city continues to grow and face challenges such as urbanization, climate change, and aging infrastructure, there is a critical need for professionals who can provide sustainable and efficient plumbing solutions. My goal is to contribute to this effort by delivering work that not only meets technical requirements but also supports the well-being of communities. I am particularly passionate about projects that promote water conservation and environmental stewardship—values that resonate deeply with the ethos of Cape Town.</w:t>
      </w:r>
    </w:p>
    <w:p>
      <w:pPr>
        <w:pStyle w:val="BodyText"/>
      </w:pPr>
      <w:r>
        <w:t xml:space="preserve">In addition to my technical expertise, I bring a strong work ethic, attention to detail, and the ability to work independently or as part of a team. My experience in South Africa Cape Town has taught me the importance of cultural sensitivity and adaptability when working with diverse clients and stakeholders. Whether it’s collaborating with local contractors or interacting with homeowners in different neighborhoods, I approach every task with respect, professionalism, and a commitment to excellence.</w:t>
      </w:r>
    </w:p>
    <w:p>
      <w:pPr>
        <w:pStyle w:val="BodyText"/>
      </w:pPr>
      <w:r>
        <w:t xml:space="preserve">I am excited about the opportunity to join your organization as a Plumber in South Africa Cape Town. I am confident that my skills, experience, and dedication will make me a valuable asset to your team. I would welcome the chance to discuss how my background aligns with your needs and how I can contribute to the success of your projects.</w:t>
      </w:r>
    </w:p>
    <w:p>
      <w:pPr>
        <w:pStyle w:val="BodyText"/>
      </w:pPr>
      <w:r>
        <w:t xml:space="preserve">Thank you for considering my application. I look forward to the possibility of contributing to your organization’s mission and helping shape the future of plumbing in South Africa Cape Tow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South Africa Cape Town</dc:title>
  <dc:creator/>
  <cp:keywords/>
  <dcterms:created xsi:type="dcterms:W3CDTF">2026-07-24T09:59:08Z</dcterms:created>
  <dcterms:modified xsi:type="dcterms:W3CDTF">2026-07-24T09:59:08Z</dcterms:modified>
</cp:coreProperties>
</file>

<file path=docProps/custom.xml><?xml version="1.0" encoding="utf-8"?>
<Properties xmlns="http://schemas.openxmlformats.org/officeDocument/2006/custom-properties" xmlns:vt="http://schemas.openxmlformats.org/officeDocument/2006/docPropsVTypes"/>
</file>